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October 26, 2023</w:t>
      </w:r>
    </w:p>
    <w:p>
      <w:pPr>
        <w:pStyle w:val="BodyText"/>
      </w:pPr>
      <w:r>
        <w:t xml:space="preserve">Dr. Elena Mendoza</w:t>
      </w:r>
    </w:p>
    <w:p>
      <w:pPr>
        <w:pStyle w:val="BodyText"/>
      </w:pPr>
      <w:r>
        <w:t xml:space="preserve">Director of Research &amp; Development</w:t>
      </w:r>
    </w:p>
    <w:p>
      <w:pPr>
        <w:pStyle w:val="BodyText"/>
      </w:pPr>
      <w:r>
        <w:t xml:space="preserve">Instituto de Astronomía y Física del Espacio (IAFE)</w:t>
      </w:r>
    </w:p>
    <w:p>
      <w:pPr>
        <w:pStyle w:val="BodyText"/>
      </w:pPr>
      <w:r>
        <w:t xml:space="preserve">Casilla de Correo 67, Sucursal 28</w:t>
      </w:r>
    </w:p>
    <w:p>
      <w:pPr>
        <w:pStyle w:val="BodyText"/>
      </w:pPr>
      <w:r>
        <w:t xml:space="preserve">C1428EGA Buenos Aires, Argentina</w:t>
      </w:r>
    </w:p>
    <w:bookmarkStart w:id="20" w:name="X2aa9f5f306b88e23eb19cf39f8c064fe3780d8b"/>
    <w:p>
      <w:pPr>
        <w:pStyle w:val="Heading1"/>
      </w:pPr>
      <w:r>
        <w:t xml:space="preserve">Internship Application Letter for Astronomer Position</w:t>
      </w:r>
    </w:p>
    <w:p>
      <w:pPr>
        <w:pStyle w:val="FirstParagraph"/>
      </w:pPr>
      <w:r>
        <w:t xml:space="preserve">Dear Dr. Mendoza,</w:t>
      </w:r>
    </w:p>
    <w:p>
      <w:pPr>
        <w:pStyle w:val="BodyText"/>
      </w:pPr>
      <w:r>
        <w:t xml:space="preserve">I am writing with profound enthusiasm to submit my Internship Application Letter for the Astronomer Intern position at the Instituto de Astronomía y Física del Espacio (IAFE) in Buenos Aires, Argentina. As a dedicated astronomy student at the University of Chile's Department of Astrophysics, I have long admired IAFE's pioneering research in extragalactic astronomy and cosmology—particularly your team's recent work on dark matter distribution using data from the Southern Sky Survey. The prospect of contributing to this prestigious institution in the vibrant cultural and scientific hub of Argentina Buenos Aires represents a transformative opportunity that aligns perfectly with my academic trajectory and professional aspirations.</w:t>
      </w:r>
    </w:p>
    <w:p>
      <w:pPr>
        <w:pStyle w:val="BodyText"/>
      </w:pPr>
      <w:r>
        <w:t xml:space="preserve">My fascination with the cosmos began during childhood stargazing sessions in Santiago, Chile, under skies that revealed the Milky Way's breathtaking clarity. This early wonder evolved into rigorous academic pursuit as I pursued a Bachelor of Science in Physics with Honors at Universidad de Chile. My coursework included advanced astrophysics, stellar evolution, computational astronomy using Python and IDL libraries (Astropy and Astroquery), and statistical analysis of astronomical datasets. Most significantly, my undergraduate thesis—"Kinematic Analysis of Dwarf Galaxies in the Local Group Using Gaia DR3 Data"—required processing 12 terabytes of observational data, which I successfully reduced into a publishable framework demonstrating precise velocity dispersion measurements. This project not only honed my technical skills but also cemented my resolve to become an astronomer committed to advancing our understanding of cosmic structures.</w:t>
      </w:r>
    </w:p>
    <w:p>
      <w:pPr>
        <w:pStyle w:val="BodyText"/>
      </w:pPr>
      <w:r>
        <w:t xml:space="preserve">What draws me specifically to Argentina Buenos Aires as the location for this internship is multifaceted. The Southern Hemisphere's unique celestial perspective offers unparalleled access to astronomical phenomena invisible from the Northern Hemisphere—most notably, the Magellanic Clouds, Omega Centauri, and dense star-forming regions in the Carina Nebula. IAFE's strategic location in Buenos Aires places me within hours of world-class facilities like Cerro Tololo Inter-American Observatory (CTIO) and Las Campanas Observatory (Chile), where Argentina maintains significant observing partnerships. Moreover, Buenos Aires itself embodies a rich astronomical heritage: the city was home to the founding of Argentina's first professional observatory in 1857, and today it hosts the Argentine Association of Astronomy—a vibrant community where I have participated in monthly public lectures on astrobiology. This convergence of historical significance and modern research infrastructure makes Argentina Buenos Aires an irreplaceable setting for astronomical discovery.</w:t>
      </w:r>
    </w:p>
    <w:p>
      <w:pPr>
        <w:pStyle w:val="BodyText"/>
      </w:pPr>
      <w:r>
        <w:t xml:space="preserve">My technical competencies directly complement IAFE's current projects. I possess advanced proficiency in data reduction pipelines (using IRAF and Python-based tools), experience with spectroscopic analysis from the Chilean National Telescope, and a working knowledge of machine learning applications in galaxy classification (as demonstrated in my thesis). During a summer research program at the University of São Paulo, I collaborated on developing an automated algorithm to identify quasar candidates in large surveys—skills that align with IAFE's ongoing work on the Argentine-Argentinean Southern Sky Survey. Additionally, I am fluent in Spanish (native proficiency) and English (IELTS 8.0), ensuring seamless integration into your multidisciplinary team and enabling effective communication with international collaborators at ESO (European Southern Observatory) facilities located just 4 hours from Buenos Aires.</w:t>
      </w:r>
    </w:p>
    <w:p>
      <w:pPr>
        <w:pStyle w:val="BodyText"/>
      </w:pPr>
      <w:r>
        <w:t xml:space="preserve">I am particularly eager to contribute to IAFE's upcoming initiative on "Galaxy Evolution in the Cosmic Web," where my expertise in N-body simulations and clustering analysis would support your team's efforts to map large-scale structure. Beyond technical skills, I bring a collaborative spirit cultivated through volunteer work at Santiago's Astronomical Society, where I mentored 15 high school students in telescope operation and data visualization. This experience taught me the importance of making complex astronomical concepts accessible—a value that resonates with IAFE's public outreach mission, including your popular "Stargazing Buenos Aires" events held every Saturday at the Palacio del Plata observatory.</w:t>
      </w:r>
    </w:p>
    <w:p>
      <w:pPr>
        <w:pStyle w:val="BodyText"/>
      </w:pPr>
      <w:r>
        <w:t xml:space="preserve">Argentina Buenos Aires offers more than scientific opportunity; it represents a cultural immersion that will enrich my perspective as an astronomer. The city's intellectual dynamism—evident in its numerous astronomy-focused bookshops, university colloquia, and the historic Teatro Colón where celestial themes often inspire performances—fosters the kind of interdisciplinary thinking vital for modern astronomical research. I am committed to respecting Argentina's scientific traditions while contributing fresh perspectives from my South American research context. My visa status allows immediate relocation to Buenos Aires with minimal administrative delay, and I have secured temporary accommodation near your institute in Palermo, ensuring a smooth transition.</w:t>
      </w:r>
    </w:p>
    <w:p>
      <w:pPr>
        <w:pStyle w:val="BodyText"/>
      </w:pPr>
      <w:r>
        <w:t xml:space="preserve">As an aspiring astronomer who has spent years studying the cosmos through telescopes and data, I now seek to deepen my understanding by working alongside world-class researchers at the forefront of astrophysical inquiry. The opportunity to learn from IAFE's esteemed scientists while contributing to projects that advance our collective knowledge of the universe—right here in Argentina Buenos Aires—is precisely the catalyst needed for my professional maturation. Your institute’s dedication to both cutting-edge research and community engagement exemplifies the holistic approach I aspire to embody as a scientist.</w:t>
      </w:r>
    </w:p>
    <w:p>
      <w:pPr>
        <w:pStyle w:val="BodyText"/>
      </w:pPr>
      <w:r>
        <w:t xml:space="preserve">I have attached my curriculum vitae, academic transcripts, and a letter of recommendation from Professor Carlos Silva (Head of Astrophysics at Universidad de Chile). I would be honored to discuss how my skills in data analysis, computational astronomy, and collaborative research can support IAFE's objectives. Thank you for considering this Internship Application Letter—I am eager to contribute meaningfully to your team and look forward to the possibility of discussing this opportunity further at your convenience.</w:t>
      </w:r>
    </w:p>
    <w:p>
      <w:pPr>
        <w:pStyle w:val="BodyText"/>
      </w:pPr>
      <w:r>
        <w:t xml:space="preserve">Sincerely,</w:t>
      </w:r>
    </w:p>
    <w:p>
      <w:pPr>
        <w:pStyle w:val="BodyText"/>
      </w:pPr>
      <w:r>
        <w:t xml:space="preserve">Alejandro Torres</w:t>
      </w:r>
    </w:p>
    <w:p>
      <w:pPr>
        <w:pStyle w:val="BodyText"/>
      </w:pPr>
      <w:r>
        <w:t xml:space="preserve">Undergraduate Student, Physics &amp; Astrophysics</w:t>
      </w:r>
    </w:p>
    <w:p>
      <w:pPr>
        <w:pStyle w:val="BodyText"/>
      </w:pPr>
      <w:r>
        <w:t xml:space="preserve">University of Chile, Santiago</w:t>
      </w:r>
    </w:p>
    <w:p>
      <w:pPr>
        <w:pStyle w:val="BodyText"/>
      </w:pPr>
      <w:r>
        <w:t xml:space="preserve">Email: a.torres@uchile.cl | Phone: +56 9 1234 5678</w:t>
      </w:r>
    </w:p>
    <w:p>
      <w:pPr>
        <w:pStyle w:val="BodyText"/>
      </w:pPr>
      <w:r>
        <w:t xml:space="preserve">Word Count: 896</w:t>
      </w:r>
    </w:p>
    <w:p>
      <w:pPr>
        <w:pStyle w:val="BodyText"/>
      </w:pPr>
      <w:r>
        <w:t xml:space="preserve">Key Terms Incorporated:</w:t>
      </w:r>
    </w:p>
    <w:p>
      <w:pPr>
        <w:numPr>
          <w:ilvl w:val="0"/>
          <w:numId w:val="1001"/>
        </w:numPr>
        <w:pStyle w:val="Compact"/>
      </w:pPr>
      <w:r>
        <w:t xml:space="preserve">Internship Application Letter - Used in title and body as specified</w:t>
      </w:r>
    </w:p>
    <w:p>
      <w:pPr>
        <w:numPr>
          <w:ilvl w:val="0"/>
          <w:numId w:val="1001"/>
        </w:numPr>
        <w:pStyle w:val="Compact"/>
      </w:pPr>
      <w:r>
        <w:t xml:space="preserve">Astronomer - Central to applicant's identity and role description</w:t>
      </w:r>
    </w:p>
    <w:p>
      <w:pPr>
        <w:numPr>
          <w:ilvl w:val="0"/>
          <w:numId w:val="1001"/>
        </w:numPr>
        <w:pStyle w:val="Compact"/>
      </w:pPr>
      <w:r>
        <w:t xml:space="preserve">Argentina Buenos Aires - Repeatedly emphasized as location with specific rationa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Argentina Buenos Aires</dc:title>
  <dc:creator/>
  <dc:language>en</dc:language>
  <cp:keywords/>
  <dcterms:created xsi:type="dcterms:W3CDTF">2025-12-10T11:40:54Z</dcterms:created>
  <dcterms:modified xsi:type="dcterms:W3CDTF">2025-12-10T11:40:54Z</dcterms:modified>
</cp:coreProperties>
</file>

<file path=docProps/custom.xml><?xml version="1.0" encoding="utf-8"?>
<Properties xmlns="http://schemas.openxmlformats.org/officeDocument/2006/custom-properties" xmlns:vt="http://schemas.openxmlformats.org/officeDocument/2006/docPropsVTypes"/>
</file>